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401121" w14:textId="6157E918" w:rsidR="00386BD3" w:rsidRDefault="001A2B1E" w:rsidP="00C43334">
      <w:pPr>
        <w:pStyle w:val="Title"/>
      </w:pPr>
      <w:bookmarkStart w:id="0" w:name="_GoBack"/>
      <w:r>
        <w:t xml:space="preserve">Azure </w:t>
      </w:r>
      <w:r w:rsidR="00237508">
        <w:t>HDInsight</w:t>
      </w:r>
      <w:r w:rsidR="00237508" w:rsidRPr="00C43334">
        <w:t xml:space="preserve"> </w:t>
      </w:r>
      <w:r w:rsidR="00237508">
        <w:t>-</w:t>
      </w:r>
      <w:r w:rsidR="00C43334">
        <w:t xml:space="preserve"> </w:t>
      </w:r>
      <w:r w:rsidR="00A44DA9" w:rsidRPr="00A44DA9">
        <w:t>Big data processing using Hive on Azure HDInsight</w:t>
      </w:r>
    </w:p>
    <w:p w14:paraId="75164C63" w14:textId="77777777" w:rsidR="001A2B1E" w:rsidRDefault="001A2B1E" w:rsidP="001A2B1E">
      <w:pPr>
        <w:pStyle w:val="Heading2"/>
      </w:pPr>
      <w:bookmarkStart w:id="1" w:name="document-db"/>
      <w:bookmarkStart w:id="2" w:name="deployment"/>
      <w:bookmarkEnd w:id="1"/>
      <w:bookmarkEnd w:id="2"/>
      <w:bookmarkEnd w:id="0"/>
      <w:r>
        <w:t>Deployment</w:t>
      </w:r>
    </w:p>
    <w:p w14:paraId="737D6C3F" w14:textId="02F7BF0F" w:rsidR="001A2B1E" w:rsidRDefault="001A2B1E" w:rsidP="001A2B1E">
      <w:pPr>
        <w:pStyle w:val="FirstParagraph"/>
      </w:pPr>
      <w:r>
        <w:t xml:space="preserve">For this lab, an HDInsight cluster is already created for you. If you want to create this cluster on your own, please go through this </w:t>
      </w:r>
      <w:r w:rsidR="00177CD4">
        <w:t>deployment guide</w:t>
      </w:r>
      <w:r w:rsidR="005801DC">
        <w:t>.</w:t>
      </w:r>
    </w:p>
    <w:p w14:paraId="2DAE9783" w14:textId="77777777" w:rsidR="001A2B1E" w:rsidRDefault="001A2B1E" w:rsidP="001A2B1E">
      <w:pPr>
        <w:pStyle w:val="Heading2"/>
      </w:pPr>
      <w:bookmarkStart w:id="3" w:name="lab"/>
      <w:bookmarkEnd w:id="3"/>
      <w:r>
        <w:t>Lab</w:t>
      </w:r>
    </w:p>
    <w:p w14:paraId="1DF7425A" w14:textId="57A6BEAA" w:rsidR="001A2B1E" w:rsidRDefault="001A2B1E" w:rsidP="001A2B1E">
      <w:pPr>
        <w:pStyle w:val="FirstParagraph"/>
      </w:pPr>
      <w:r>
        <w:t>See the hands-on la</w:t>
      </w:r>
      <w:r w:rsidR="00177CD4">
        <w:t>b here.</w:t>
      </w:r>
    </w:p>
    <w:p w14:paraId="2F97347E" w14:textId="77777777" w:rsidR="001A2B1E" w:rsidRDefault="001A2B1E"/>
    <w:sectPr w:rsidR="001A2B1E" w:rsidSect="00FD3D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1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66587"/>
    <w:rsid w:val="000C57CB"/>
    <w:rsid w:val="00177CD4"/>
    <w:rsid w:val="001A2B1E"/>
    <w:rsid w:val="00237508"/>
    <w:rsid w:val="00566587"/>
    <w:rsid w:val="005801DC"/>
    <w:rsid w:val="009B0728"/>
    <w:rsid w:val="00A44DA9"/>
    <w:rsid w:val="00AB7DFA"/>
    <w:rsid w:val="00C43334"/>
    <w:rsid w:val="00FD3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AB8EC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A2B1E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1A2B1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A2B1E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A2B1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customStyle="1" w:styleId="FirstParagraph">
    <w:name w:val="First Paragraph"/>
    <w:basedOn w:val="BodyText"/>
    <w:next w:val="BodyText"/>
    <w:qFormat/>
    <w:rsid w:val="001A2B1E"/>
    <w:pPr>
      <w:spacing w:before="180" w:after="180"/>
    </w:pPr>
  </w:style>
  <w:style w:type="character" w:styleId="Hyperlink">
    <w:name w:val="Hyperlink"/>
    <w:basedOn w:val="DefaultParagraphFont"/>
    <w:rsid w:val="001A2B1E"/>
    <w:rPr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1A2B1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A2B1E"/>
  </w:style>
  <w:style w:type="paragraph" w:styleId="Title">
    <w:name w:val="Title"/>
    <w:basedOn w:val="Normal"/>
    <w:next w:val="Normal"/>
    <w:link w:val="TitleChar"/>
    <w:uiPriority w:val="10"/>
    <w:qFormat/>
    <w:rsid w:val="00C4333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33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099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4" Type="http://schemas.openxmlformats.org/officeDocument/2006/relationships/fontTable" Target="fontTable.xml"/><Relationship Id="rId5" Type="http://schemas.openxmlformats.org/officeDocument/2006/relationships/theme" Target="theme/theme1.xml"/><Relationship Id="rId1" Type="http://schemas.openxmlformats.org/officeDocument/2006/relationships/styles" Target="styles.xml"/><Relationship Id="rId2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9</Words>
  <Characters>224</Characters>
  <Application>Microsoft Macintosh Word</Application>
  <DocSecurity>0</DocSecurity>
  <Lines>1</Lines>
  <Paragraphs>1</Paragraphs>
  <ScaleCrop>false</ScaleCrop>
  <LinksUpToDate>false</LinksUpToDate>
  <CharactersWithSpaces>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nav Rastogi</dc:creator>
  <cp:keywords/>
  <dc:description/>
  <cp:lastModifiedBy>Pranav Rastogi</cp:lastModifiedBy>
  <cp:revision>12</cp:revision>
  <dcterms:created xsi:type="dcterms:W3CDTF">2017-05-03T00:49:00Z</dcterms:created>
  <dcterms:modified xsi:type="dcterms:W3CDTF">2017-05-03T00:56:00Z</dcterms:modified>
</cp:coreProperties>
</file>